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</w:pPr>
    </w:p>
    <w:p w:rsidR="00D76C94" w:rsidRDefault="00742AB6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 xml:space="preserve">Online Bakery Database System </w:t>
      </w:r>
    </w:p>
    <w:p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 xml:space="preserve">Muhammad </w:t>
      </w:r>
      <w:proofErr w:type="spellStart"/>
      <w:r>
        <w:rPr>
          <w:rFonts w:ascii="Times New Roman" w:hAnsi="Times New Roman" w:cs="Times New Roman"/>
          <w:sz w:val="32"/>
          <w:szCs w:val="40"/>
        </w:rPr>
        <w:t>Faraz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40"/>
        </w:rPr>
        <w:t>Ozair</w:t>
      </w:r>
      <w:proofErr w:type="spellEnd"/>
    </w:p>
    <w:p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 xml:space="preserve">Muhammad </w:t>
      </w:r>
      <w:proofErr w:type="spellStart"/>
      <w:r>
        <w:rPr>
          <w:rFonts w:ascii="Times New Roman" w:hAnsi="Times New Roman" w:cs="Times New Roman"/>
          <w:sz w:val="32"/>
          <w:szCs w:val="40"/>
        </w:rPr>
        <w:t>Hozefa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40"/>
        </w:rPr>
        <w:t>Haider</w:t>
      </w:r>
      <w:proofErr w:type="spellEnd"/>
    </w:p>
    <w:p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proofErr w:type="spellStart"/>
      <w:r>
        <w:rPr>
          <w:rFonts w:ascii="Times New Roman" w:hAnsi="Times New Roman" w:cs="Times New Roman"/>
          <w:sz w:val="32"/>
          <w:szCs w:val="40"/>
        </w:rPr>
        <w:t>Hasan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40"/>
        </w:rPr>
        <w:t>Naseem</w:t>
      </w:r>
      <w:proofErr w:type="spellEnd"/>
    </w:p>
    <w:p w:rsidR="00D76C94" w:rsidRDefault="00D76C94" w:rsidP="00D76C94">
      <w:pPr>
        <w:jc w:val="center"/>
      </w:pPr>
    </w:p>
    <w:p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:rsidR="00D76C94" w:rsidRDefault="00D76C94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Instructor Name</w:t>
      </w:r>
      <w:r w:rsidRPr="007F7BA0">
        <w:rPr>
          <w:rFonts w:ascii="Times New Roman" w:hAnsi="Times New Roman" w:cs="Times New Roman"/>
          <w:sz w:val="36"/>
          <w:szCs w:val="28"/>
        </w:rPr>
        <w:t xml:space="preserve"> </w:t>
      </w:r>
    </w:p>
    <w:p w:rsidR="006A2D26" w:rsidRDefault="006A2D26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Ayaz Khan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:rsidR="00D76C94" w:rsidRPr="00F10539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 w:rsidRPr="00F10539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6A2D26" w:rsidRPr="00742AB6" w:rsidRDefault="006A2D2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aim in th</w:t>
      </w:r>
      <w:r w:rsidR="00381CF7">
        <w:rPr>
          <w:rFonts w:ascii="Times New Roman" w:hAnsi="Times New Roman" w:cs="Times New Roman"/>
          <w:sz w:val="24"/>
          <w:szCs w:val="24"/>
        </w:rPr>
        <w:t xml:space="preserve">is project is to construct an online platform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. Our approach is specific which targets easing the relationship between bakery shops and its customers by creating a website on which customers can order their desired bakery items from their desired vendor. The project attempts to satisfy a real business condition.</w:t>
      </w:r>
    </w:p>
    <w:p w:rsidR="00B175B0" w:rsidRDefault="008141A0" w:rsidP="006A2D26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:rsidR="006A2D26" w:rsidRDefault="006A2D26" w:rsidP="006A2D26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 xml:space="preserve">Our main </w:t>
      </w:r>
      <w:r>
        <w:rPr>
          <w:rFonts w:ascii="Times New Roman" w:hAnsi="Times New Roman" w:cs="Times New Roman"/>
          <w:sz w:val="24"/>
          <w:szCs w:val="24"/>
        </w:rPr>
        <w:t>includes the admin and user module.</w:t>
      </w:r>
    </w:p>
    <w:p w:rsidR="008014FC" w:rsidRPr="008014FC" w:rsidRDefault="006A2D26" w:rsidP="008014FC">
      <w:pPr>
        <w:pStyle w:val="ListParagraph"/>
        <w:numPr>
          <w:ilvl w:val="0"/>
          <w:numId w:val="14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>The admin module co</w:t>
      </w:r>
      <w:r w:rsidR="008014FC">
        <w:rPr>
          <w:rFonts w:ascii="Times New Roman" w:hAnsi="Times New Roman" w:cs="Times New Roman"/>
          <w:sz w:val="24"/>
          <w:szCs w:val="24"/>
        </w:rPr>
        <w:t>nsists of dashboard, vendor information, customer information, site information, search, Reports etc.</w:t>
      </w:r>
    </w:p>
    <w:p w:rsidR="006A2D26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shboard: in this section the admin can see all details like total sales, total monthly/weekly/daily orders, sales, successful and cancelled orders, registered vendors and registered clients</w:t>
      </w:r>
    </w:p>
    <w:p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ndor information shows its joining date, menu. Admin can update these details </w:t>
      </w:r>
    </w:p>
    <w:p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ent/ Customer information shows the number of orders placed against that customer ID and the detail of each order which can be accessed by that order’s ID.</w:t>
      </w:r>
    </w:p>
    <w:p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 can post any upcoming offers or post to attract customers</w:t>
      </w:r>
    </w:p>
    <w:p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s show the company’s performance</w:t>
      </w:r>
      <w:r w:rsidR="00E07AAB">
        <w:rPr>
          <w:rFonts w:ascii="Times New Roman" w:hAnsi="Times New Roman" w:cs="Times New Roman"/>
          <w:sz w:val="24"/>
          <w:szCs w:val="24"/>
        </w:rPr>
        <w:t xml:space="preserve"> in terms of order growth, vendor growth and customer growth etc.</w:t>
      </w:r>
    </w:p>
    <w:p w:rsidR="00F10539" w:rsidRPr="00F10539" w:rsidRDefault="00F10539" w:rsidP="00F10539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A2D26" w:rsidRDefault="006A2D26" w:rsidP="006A2D26">
      <w:pPr>
        <w:pStyle w:val="ListParagraph"/>
        <w:numPr>
          <w:ilvl w:val="0"/>
          <w:numId w:val="14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 xml:space="preserve">The user/client module consists of products, account details, </w:t>
      </w:r>
      <w:r w:rsidR="008014FC">
        <w:rPr>
          <w:rFonts w:ascii="Times New Roman" w:hAnsi="Times New Roman" w:cs="Times New Roman"/>
          <w:sz w:val="24"/>
          <w:szCs w:val="24"/>
        </w:rPr>
        <w:t>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A2D26">
        <w:rPr>
          <w:rFonts w:ascii="Times New Roman" w:hAnsi="Times New Roman" w:cs="Times New Roman"/>
          <w:sz w:val="24"/>
          <w:szCs w:val="24"/>
        </w:rPr>
        <w:t>orders, cart etc.</w:t>
      </w:r>
    </w:p>
    <w:p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ducts module will show the items available for purchase and FROM which vendor.</w:t>
      </w:r>
    </w:p>
    <w:p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unt details specify the customer’s username and display options to change password and user details such as contact number etc.</w:t>
      </w:r>
    </w:p>
    <w:p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orders displays the users order history</w:t>
      </w:r>
    </w:p>
    <w:p w:rsidR="006A2D26" w:rsidRP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t shows the items the user has purchased before placing the final order</w:t>
      </w:r>
    </w:p>
    <w:p w:rsidR="003D265B" w:rsidRPr="008014FC" w:rsidRDefault="003D265B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75B0" w:rsidRDefault="00401A5E" w:rsidP="00F10539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t>Front-end Development</w:t>
      </w:r>
    </w:p>
    <w:p w:rsidR="00286BB7" w:rsidRPr="00F10539" w:rsidRDefault="00F10539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 add will contain all the sub modules defined above within the user module. </w:t>
      </w:r>
      <w:r w:rsidR="00C70CCA">
        <w:rPr>
          <w:rFonts w:ascii="Times New Roman" w:hAnsi="Times New Roman" w:cs="Times New Roman"/>
          <w:b/>
          <w:sz w:val="24"/>
          <w:szCs w:val="24"/>
        </w:rPr>
        <w:br/>
      </w:r>
      <w:r w:rsidR="00C70CCA"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 xml:space="preserve"> &amp; Technologies</w:t>
      </w:r>
    </w:p>
    <w:p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:rsidR="00B175B0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Front-end:</w:t>
      </w:r>
      <w:r w:rsidR="00B175B0">
        <w:rPr>
          <w:rFonts w:ascii="Times New Roman" w:hAnsi="Times New Roman" w:cs="Times New Roman"/>
          <w:sz w:val="24"/>
          <w:szCs w:val="24"/>
        </w:rPr>
        <w:t xml:space="preserve"> C# and PHP </w:t>
      </w:r>
      <w:r w:rsidRPr="00C70CC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</w:p>
    <w:sectPr w:rsidR="00072873" w:rsidRPr="00C70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A61EB9"/>
    <w:multiLevelType w:val="hybridMultilevel"/>
    <w:tmpl w:val="3CA870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>
    <w:nsid w:val="284F26B1"/>
    <w:multiLevelType w:val="hybridMultilevel"/>
    <w:tmpl w:val="4900DF6A"/>
    <w:lvl w:ilvl="0" w:tplc="0409000F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FB31D3"/>
    <w:multiLevelType w:val="hybridMultilevel"/>
    <w:tmpl w:val="10ACDF0C"/>
    <w:lvl w:ilvl="0" w:tplc="3DA2EE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92103F"/>
    <w:multiLevelType w:val="hybridMultilevel"/>
    <w:tmpl w:val="38046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D40599"/>
    <w:multiLevelType w:val="hybridMultilevel"/>
    <w:tmpl w:val="B0B81F38"/>
    <w:lvl w:ilvl="0" w:tplc="5714FD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FB53703"/>
    <w:multiLevelType w:val="multilevel"/>
    <w:tmpl w:val="345CFC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6"/>
  </w:num>
  <w:num w:numId="4">
    <w:abstractNumId w:val="5"/>
  </w:num>
  <w:num w:numId="5">
    <w:abstractNumId w:val="11"/>
  </w:num>
  <w:num w:numId="6">
    <w:abstractNumId w:val="4"/>
  </w:num>
  <w:num w:numId="7">
    <w:abstractNumId w:val="10"/>
  </w:num>
  <w:num w:numId="8">
    <w:abstractNumId w:val="0"/>
  </w:num>
  <w:num w:numId="9">
    <w:abstractNumId w:val="15"/>
  </w:num>
  <w:num w:numId="10">
    <w:abstractNumId w:val="7"/>
  </w:num>
  <w:num w:numId="11">
    <w:abstractNumId w:val="2"/>
  </w:num>
  <w:num w:numId="12">
    <w:abstractNumId w:val="6"/>
  </w:num>
  <w:num w:numId="13">
    <w:abstractNumId w:val="12"/>
  </w:num>
  <w:num w:numId="14">
    <w:abstractNumId w:val="1"/>
  </w:num>
  <w:num w:numId="15">
    <w:abstractNumId w:val="8"/>
  </w:num>
  <w:num w:numId="16">
    <w:abstractNumId w:val="13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72873"/>
    <w:rsid w:val="00245690"/>
    <w:rsid w:val="00252E3F"/>
    <w:rsid w:val="00286BB7"/>
    <w:rsid w:val="00381CF7"/>
    <w:rsid w:val="003D07AB"/>
    <w:rsid w:val="003D265B"/>
    <w:rsid w:val="00401A5E"/>
    <w:rsid w:val="006A2D26"/>
    <w:rsid w:val="00742AB6"/>
    <w:rsid w:val="00743531"/>
    <w:rsid w:val="008014FC"/>
    <w:rsid w:val="008141A0"/>
    <w:rsid w:val="00970B29"/>
    <w:rsid w:val="00B175B0"/>
    <w:rsid w:val="00C70CCA"/>
    <w:rsid w:val="00D76C94"/>
    <w:rsid w:val="00E07AAB"/>
    <w:rsid w:val="00F10539"/>
    <w:rsid w:val="00F312BF"/>
    <w:rsid w:val="00FA7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B48DD2-C2FE-4D08-A416-029CD187A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A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AB6"/>
    <w:rPr>
      <w:rFonts w:ascii="Tahoma" w:eastAsiaTheme="minorEastAsi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A2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11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Windows User</cp:lastModifiedBy>
  <cp:revision>13</cp:revision>
  <dcterms:created xsi:type="dcterms:W3CDTF">2019-10-10T19:02:00Z</dcterms:created>
  <dcterms:modified xsi:type="dcterms:W3CDTF">2019-10-10T19:13:00Z</dcterms:modified>
</cp:coreProperties>
</file>